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/>
          <w:b/>
          <w:color w:val="000000"/>
          <w:sz w:val="36"/>
          <w:szCs w:val="36"/>
          <w:lang w:val="en-IN"/>
        </w:rPr>
      </w:pPr>
      <w:r>
        <w:rPr>
          <w:rFonts w:ascii="Times New Roman" w:hAnsi="Times New Roman"/>
          <w:b/>
          <w:color w:val="000000"/>
          <w:sz w:val="36"/>
          <w:szCs w:val="36"/>
        </w:rPr>
        <w:t>Student Name:-</w:t>
      </w:r>
      <w:r>
        <w:rPr>
          <w:rFonts w:hint="default" w:ascii="Times New Roman" w:hAnsi="Times New Roman"/>
          <w:b/>
          <w:color w:val="000000"/>
          <w:sz w:val="36"/>
          <w:szCs w:val="36"/>
          <w:lang w:val="en-IN"/>
        </w:rPr>
        <w:t xml:space="preserve"> CHAUDHARY HAMDAN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/>
          <w:b/>
          <w:color w:val="000000"/>
          <w:sz w:val="36"/>
          <w:szCs w:val="36"/>
          <w:lang w:val="en-IN"/>
        </w:rPr>
      </w:pPr>
      <w:r>
        <w:rPr>
          <w:rFonts w:ascii="Times New Roman" w:hAnsi="Times New Roman"/>
          <w:b/>
          <w:color w:val="000000"/>
          <w:sz w:val="36"/>
          <w:szCs w:val="36"/>
        </w:rPr>
        <w:t xml:space="preserve">Student Roll No.:- </w:t>
      </w:r>
      <w:r>
        <w:rPr>
          <w:rFonts w:hint="default" w:ascii="Times New Roman" w:hAnsi="Times New Roman"/>
          <w:b/>
          <w:color w:val="000000"/>
          <w:sz w:val="36"/>
          <w:szCs w:val="36"/>
          <w:lang w:val="en-IN"/>
        </w:rPr>
        <w:t>190538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Algorithm Lab. Class Assignment-12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/>
          <w:b/>
          <w:color w:val="000000"/>
          <w:sz w:val="28"/>
          <w:szCs w:val="28"/>
        </w:rPr>
      </w:pPr>
      <w:r>
        <w:rPr>
          <w:rFonts w:ascii="Times New Roman" w:hAnsi="Times New Roman"/>
          <w:b/>
          <w:color w:val="000000"/>
          <w:sz w:val="28"/>
          <w:szCs w:val="28"/>
        </w:rPr>
        <w:t>Date: - 22</w:t>
      </w:r>
      <w:r>
        <w:rPr>
          <w:rFonts w:ascii="Times New Roman" w:hAnsi="Times New Roman"/>
          <w:b/>
          <w:color w:val="000000"/>
          <w:sz w:val="28"/>
          <w:szCs w:val="28"/>
          <w:vertAlign w:val="superscript"/>
        </w:rPr>
        <w:t>nd</w:t>
      </w:r>
      <w:r>
        <w:rPr>
          <w:rFonts w:ascii="Times New Roman" w:hAnsi="Times New Roman"/>
          <w:b/>
          <w:color w:val="000000"/>
          <w:sz w:val="28"/>
          <w:szCs w:val="28"/>
        </w:rPr>
        <w:t xml:space="preserve">   October 2021 </w:t>
      </w:r>
    </w:p>
    <w:p>
      <w:pPr>
        <w:pStyle w:val="6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-Roman" w:hAnsi="Times-Roman" w:cs="Times-Roman"/>
          <w:sz w:val="28"/>
          <w:szCs w:val="24"/>
          <w:lang w:val="en-US"/>
        </w:rPr>
      </w:pPr>
      <w:r>
        <w:rPr>
          <w:rFonts w:ascii="Times-Roman" w:hAnsi="Times-Roman" w:cs="Times-Roman"/>
          <w:sz w:val="28"/>
          <w:szCs w:val="24"/>
          <w:lang w:val="en-US"/>
        </w:rPr>
        <w:t>Write a C program to implement Depth First Search.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printf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printf("%d ", x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printf("%d\n", x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printf("%d, ", x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I(i,x,y,inc)   for(int i = x; i &lt; y; i += inc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FI(i, x, y, 1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0(i,n)         FI(i, 0, n, 1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RF(i,x,y)       for(int i = x; i &gt;= y; i--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arr(i,a,n)    for(int i = 0; i &lt; n-1; i++) pfs(a[i]); pfn(a[n-1]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input", "r", stdin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output", "w", stdou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 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num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* visited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We need int** to store a two dimensional array.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Similary, we need struct node** to store an array of Linked lists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* adjList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DFS algo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DFS(struct Graph* graph, int vertex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adjList = graph-&gt;adjLists[vertex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temp = adjLis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visited[vertex] = 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printf("Visited %d \n", 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while (temp != NULL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nt connectedVertex = temp-&gt;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graph-&gt;visited[connectedVertex] == 0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DFS(graph, connected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temp = temp-&gt;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 v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wNode = malloc(sizeof(struct node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vertex =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createGraph(int vertices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Graph* graph = malloc(sizeof(struct Graph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numVertices = 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 = malloc(vertices * sizeof(struct node*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visited = malloc(vertices * sizeof(int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i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or (i = 0; i &lt; vertices; i++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graph-&gt;adjLists[i]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graph-&gt;visited[i]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graph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dd edg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addEdge(struct Graph* graph, int src, int dest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Add edge from src to dest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wNode = createNode(des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graph-&gt;adjLists[src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[src] =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Add edge from dest to src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 = createNode(src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graph-&gt;adjLists[dest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[dest] =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_o_from_fil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* ********************************************* */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f(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Graph* graph = createGraph(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while (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nt a, b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a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a == -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break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addEdge(graph, a, 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DFS(graph, 2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0;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  <w:drawing>
          <wp:inline distT="0" distB="0" distL="114300" distR="114300">
            <wp:extent cx="3441700" cy="3270250"/>
            <wp:effectExtent l="0" t="0" r="0" b="6350"/>
            <wp:docPr id="5" name="Picture 6" descr="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" descr="o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41700" cy="327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pStyle w:val="6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-Roman" w:hAnsi="Times-Roman" w:cs="Times-Roman"/>
          <w:sz w:val="28"/>
          <w:szCs w:val="24"/>
          <w:lang w:val="en-US"/>
        </w:rPr>
      </w:pPr>
      <w:r>
        <w:rPr>
          <w:rFonts w:ascii="Times-Roman" w:hAnsi="Times-Roman" w:cs="Times-Roman"/>
          <w:sz w:val="28"/>
          <w:szCs w:val="24"/>
          <w:lang w:val="en-US"/>
        </w:rPr>
        <w:t>Write a C program to check whether a given graph is connected or not using DFS method.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input", "r", stdin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output", "w", stdou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 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num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* visited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We need int** to store a two dimensional array.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Similary, we need struct node** to store an array of Linked lists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* adjList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DFS(struct Graph* graph, int vertex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adjList = graph-&gt;adjLists[vertex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temp = adjLis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visited[vertex] = 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++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while (temp != NULL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nt connectedVertex = temp-&gt;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graph-&gt;visited[connectedVertex] == 0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DFS(graph, connected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temp = temp-&gt;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 v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wNode = malloc(sizeof(struct node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vertex =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createGraph(int vertices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Graph* graph = malloc(sizeof(struct Graph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numVertices = 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 = malloc(vertices * sizeof(struct node*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visited = malloc(vertices * sizeof(int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i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or (i = 0; i &lt; vertices; i++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graph-&gt;adjLists[i]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graph-&gt;visited[i]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graph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dd edg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addEdge(struct Graph* graph, int src, int dest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Add edge from src to dest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wNode = createNode(des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graph-&gt;adjLists[src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[src] =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Add edge from dest to src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 = createNode(src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graph-&gt;adjLists[dest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[dest] =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_o_from_fil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* ********************************************* */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f(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Graph* graph = createGraph(v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while (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nt a, b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a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a == -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break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addEdge(graph, a, 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DFS(graph, 2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f (n == v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printf("Connected\n"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els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printf("Non Connected\n"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  <w:drawing>
          <wp:inline distT="0" distB="0" distL="114300" distR="114300">
            <wp:extent cx="3422650" cy="2705100"/>
            <wp:effectExtent l="0" t="0" r="6350" b="0"/>
            <wp:docPr id="4" name="Picture 5" descr="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5" descr="o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2265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pStyle w:val="6"/>
        <w:numPr>
          <w:ilvl w:val="0"/>
          <w:numId w:val="1"/>
        </w:numPr>
        <w:spacing w:after="0" w:line="480" w:lineRule="auto"/>
        <w:rPr>
          <w:sz w:val="28"/>
        </w:rPr>
      </w:pPr>
      <w:r>
        <w:rPr>
          <w:rFonts w:ascii="Times-Roman" w:hAnsi="Times-Roman" w:cs="Times-Roman"/>
          <w:sz w:val="28"/>
          <w:szCs w:val="24"/>
          <w:lang w:val="en-US"/>
        </w:rPr>
        <w:t>Write a C program to check whether a given graph is connected or not using BFS method.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Generated at: Fri Oct  8 14:06:41 2021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IZE            40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tems[SIZE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fron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rear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createQueu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enqueue(struct queue* q, in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dequeue(struct queue* q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display(struct queue* q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sEmpty(struct queue* q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um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* adjList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* visited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bfs(struct Graph* graph, int startVertex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q = createQueu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visited[startVertex] = 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queue(q, start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while (!isEmpty(q)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currentVertex = dequeue(q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++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temp = graph-&gt;adjLists[currentVertex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while (temp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djVertex = temp-&gt;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graph-&gt;visited[adjVertex] == 0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visited[adjVertex] = 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queue(q, adj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emp = temp-&gt;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 v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newNode = malloc(sizeof(struct node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-&gt;vertex =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-&gt;next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createGraph(int vertices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graph = malloc(sizeof(struct Graph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numVertices = 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adjLists = malloc(vertices * sizeof(struct node*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visited = malloc(vertices * sizeof(int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 = 0; i &lt; vertices; i++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adjLists[i]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visited[i]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graph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addEdge(struct Graph* graph, int src, int dest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dd edge from src to dest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newNode = createNode(des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-&gt;next = graph-&gt;adjLists[src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adjLists[src] =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dd edge from dest to src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 = createNode(src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-&gt;next = graph-&gt;adjLists[dest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adjLists[dest] =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createQueue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q = malloc(sizeof(struct queue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front = -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rear = -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q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sEmpty(struct queue* q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q-&gt;rear == -1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ls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enqueue(struct queue* q, int value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q-&gt;rear == SIZE - 1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\nQueue is Full!!"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ls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q-&gt;front == -1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front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rear++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items[q-&gt;rear] = valu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dequeue(struct queue* q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tem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isEmpty(q)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Queue is empty"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tem = -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ls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tem = q-&gt;items[q-&gt;front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front++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q-&gt;front &gt; q-&gt;rear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front = q-&gt;rear = -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item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_o_from_fil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 */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graph = createGraph(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while (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, b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a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a == -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break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ddEdge(graph, a, 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bfs(graph, 0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n == v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Connected\n"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ls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Non Connected\n"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input", "r", stdin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output", "w", stdou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  <w:drawing>
          <wp:inline distT="0" distB="0" distL="114300" distR="114300">
            <wp:extent cx="3530600" cy="2838450"/>
            <wp:effectExtent l="0" t="0" r="0" b="6350"/>
            <wp:docPr id="3" name="Picture 3" descr="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o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pStyle w:val="6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-Roman" w:hAnsi="Times-Roman" w:cs="Times-Roman"/>
          <w:sz w:val="28"/>
          <w:szCs w:val="24"/>
          <w:lang w:val="en-US"/>
        </w:rPr>
      </w:pPr>
      <w:r>
        <w:rPr>
          <w:rFonts w:ascii="Times-Roman" w:hAnsi="Times-Roman" w:cs="Times-Roman"/>
          <w:sz w:val="28"/>
          <w:szCs w:val="24"/>
          <w:lang w:val="en-US"/>
        </w:rPr>
        <w:t>Write a C program to print all the nodes reachable from a given starting node in a given digraph using Depth First Search method.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DFS algorithm in C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input", "r", stdin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output", "w", stdou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 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num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* visited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* adjList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DFS(struct Graph* graph, int vertex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adjList = graph-&gt;adjLists[vertex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temp = adjLis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visited[vertex] = 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printf("Visited %d \n", 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while (temp != NULL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nt connectedVertex = temp-&gt;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graph-&gt;visited[connectedVertex] == 0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DFS(graph, connected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temp = temp-&gt;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Create a nod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 v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wNode = malloc(sizeof(struct node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vertex =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Create graph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createGraph(int vertices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Graph* graph = malloc(sizeof(struct Graph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numVertices = 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 = malloc(vertices * sizeof(struct node*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visited = malloc(vertices * sizeof(int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i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or (i = 0; i &lt; vertices; i++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graph-&gt;adjLists[i]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graph-&gt;visited[i]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graph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dd edg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addEdge(struct Graph* graph, int src, int dest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Add edge from src to dest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wNode = createNode(des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graph-&gt;adjLists[src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[src] =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_o_from_fil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* ********************************************* */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f(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Graph* graph = createGraph(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while (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nt a, b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a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a == -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break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addEdge(graph, a, 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DFS(graph, 2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  <w:drawing>
          <wp:inline distT="0" distB="0" distL="114300" distR="114300">
            <wp:extent cx="3486150" cy="2755900"/>
            <wp:effectExtent l="0" t="0" r="6350" b="0"/>
            <wp:docPr id="2" name="Picture 2" descr="o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275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</w:pPr>
    </w:p>
    <w:p>
      <w:pPr>
        <w:pStyle w:val="6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rPr>
          <w:rFonts w:ascii="Times-Roman" w:hAnsi="Times-Roman" w:cs="Times-Roman"/>
          <w:sz w:val="28"/>
          <w:szCs w:val="24"/>
          <w:lang w:val="en-US"/>
        </w:rPr>
      </w:pPr>
      <w:r>
        <w:rPr>
          <w:rFonts w:ascii="Times-Roman" w:hAnsi="Times-Roman" w:cs="Times-Roman"/>
          <w:sz w:val="28"/>
          <w:szCs w:val="24"/>
          <w:lang w:val="en-US"/>
        </w:rPr>
        <w:t>Write an algorithm to print all the nodes reachable from a given starting node in a digraph using BFS method.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Generated at: Fri Oct  8 14:06:41 2021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IZE            40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items[SIZE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fron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rear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createQueu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enqueue(struct queue* q, in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dequeue(struct queue* q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display(struct queue* q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sEmpty(struct queue* q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num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* adjList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* visited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bfs(struct Graph* graph, int startVertex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queue* q = createQueu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visited[startVertex] = 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enqueue(q, start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while (!isEmpty(q)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nt currentVertex = dequeue(q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printf("Visited %d\n", current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truct node* temp = graph-&gt;adjLists[currentVertex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while (temp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int adjVertex = temp-&gt;vertex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if (graph-&gt;visited[adjVertex] == 0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    graph-&gt;visited[adjVertex] = 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    enqueue(q, adjVertex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temp = temp-&gt;next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 v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wNode = malloc(sizeof(struct node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vertex =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createGraph(int vertices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Graph* graph = malloc(sizeof(struct Graph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numVertices = vertices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 = malloc(vertices * sizeof(struct node*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visited = malloc(vertices * sizeof(int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i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or (i = 0; i &lt; vertices; i++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graph-&gt;adjLists[i] = NULL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graph-&gt;visited[i]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graph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addEdge(struct Graph* graph, int src, int dest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/ Add edge from src to dest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node* newNode = createNode(des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newNode-&gt;next = graph-&gt;adjLists[src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graph-&gt;adjLists[src] = newNod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createQueue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queue* q = malloc(sizeof(struct queue)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q-&gt;front = -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q-&gt;rear = -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q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sEmpty(struct queue* q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f (q-&gt;rear == -1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return 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els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return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enqueue(struct queue* q, int value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f (q-&gt;rear == SIZE - 1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printf("\nQueue is Full!!"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els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q-&gt;front == -1)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q-&gt;front =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q-&gt;rear++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q-&gt;items[q-&gt;rear] = value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dequeue(struct queue* q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item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f (isEmpty(q)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printf("Queue is empty"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tem = -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else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tem = q-&gt;items[q-&gt;front]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q-&gt;front++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q-&gt;front &gt; q-&gt;rear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q-&gt;front = q-&gt;rear = -1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item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_o_from_file(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/* ********************************************* */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int v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f(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struct Graph* graph = createGraph(v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while (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nt a, b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a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if (a == -1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    break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sf(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    addEdge(graph, a, b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bfs(graph, 0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return 0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input", "r", stdin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freopen("C:\\Users\\KIIT\\output", "w", stdout);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  <w:t>Output</w:t>
      </w:r>
    </w:p>
    <w:p>
      <w:pPr>
        <w:spacing w:after="0" w:line="360" w:lineRule="auto"/>
        <w:ind w:left="851"/>
        <w:jc w:val="both"/>
        <w:rPr>
          <w:rFonts w:ascii="Times New Roman" w:hAnsi="Times New Roman" w:eastAsia="Arial"/>
          <w:b/>
          <w:bCs/>
          <w:color w:val="FF0000"/>
          <w:w w:val="92"/>
          <w:sz w:val="28"/>
          <w:szCs w:val="24"/>
        </w:rPr>
      </w:pPr>
      <w:bookmarkStart w:id="0" w:name="_GoBack"/>
      <w:bookmarkEnd w:id="0"/>
    </w:p>
    <w:p>
      <w:pPr>
        <w:spacing w:after="0" w:line="360" w:lineRule="auto"/>
        <w:ind w:left="851"/>
        <w:jc w:val="both"/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/>
          <w:b/>
          <w:bCs/>
          <w:color w:val="FF0000"/>
          <w:w w:val="92"/>
          <w:sz w:val="28"/>
          <w:szCs w:val="24"/>
          <w:lang w:val="en-IN"/>
        </w:rPr>
        <w:drawing>
          <wp:inline distT="0" distB="0" distL="114300" distR="114300">
            <wp:extent cx="3511550" cy="3181350"/>
            <wp:effectExtent l="0" t="0" r="6350" b="6350"/>
            <wp:docPr id="1" name="Picture 1" descr="o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o5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1550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footerReference r:id="rId5" w:type="default"/>
      <w:pgSz w:w="11906" w:h="16838"/>
      <w:pgMar w:top="426" w:right="1440" w:bottom="284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Times-Roman">
    <w:altName w:val="Times New Roman"/>
    <w:panose1 w:val="00000000000000000000"/>
    <w:charset w:val="00"/>
    <w:family w:val="roman"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jc w:val="right"/>
      <w:rPr>
        <w:rFonts w:hint="default"/>
        <w:lang w:val="en-IN"/>
      </w:rPr>
    </w:pPr>
    <w:r>
      <w:rPr>
        <w:rFonts w:hint="default"/>
        <w:lang w:val="en-IN"/>
      </w:rPr>
      <w:t>1905387 Chaudhary Hamdan Algo Lab 1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EE34497"/>
    <w:multiLevelType w:val="multilevel"/>
    <w:tmpl w:val="6EE34497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hyphenationZone w:val="360"/>
  <w:displayHorizontalDrawingGridEvery w:val="1"/>
  <w:displayVerticalDrawingGridEvery w:val="1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DUwsjA2sLAwNzNS0lEKTi0uzszPAykwqgUA+E3TeiwAAAA="/>
  </w:docVars>
  <w:rsids>
    <w:rsidRoot w:val="00D93B18"/>
    <w:rsid w:val="000B1FC2"/>
    <w:rsid w:val="000C3C32"/>
    <w:rsid w:val="00165DBC"/>
    <w:rsid w:val="0022650B"/>
    <w:rsid w:val="002D0D34"/>
    <w:rsid w:val="00421A67"/>
    <w:rsid w:val="00B1287E"/>
    <w:rsid w:val="00C036FA"/>
    <w:rsid w:val="00D00BC0"/>
    <w:rsid w:val="00D93B18"/>
    <w:rsid w:val="00E2543C"/>
    <w:rsid w:val="024E5757"/>
    <w:rsid w:val="026800D5"/>
    <w:rsid w:val="077E0833"/>
    <w:rsid w:val="0CF73F46"/>
    <w:rsid w:val="14EB551D"/>
    <w:rsid w:val="1C9C4097"/>
    <w:rsid w:val="258A328C"/>
    <w:rsid w:val="31444FA3"/>
    <w:rsid w:val="49E52A28"/>
    <w:rsid w:val="4F555B1E"/>
    <w:rsid w:val="584F04AE"/>
    <w:rsid w:val="6326293C"/>
    <w:rsid w:val="6F0149E1"/>
    <w:rsid w:val="78207C0C"/>
    <w:rsid w:val="7C80296C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Style w:val="3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4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98</Words>
  <Characters>562</Characters>
  <Lines>4</Lines>
  <Paragraphs>1</Paragraphs>
  <TotalTime>145</TotalTime>
  <ScaleCrop>false</ScaleCrop>
  <LinksUpToDate>false</LinksUpToDate>
  <CharactersWithSpaces>659</CharactersWithSpaces>
  <Application>WPS Office_11.2.0.1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8T13:26:00Z</dcterms:created>
  <dc:creator>100925</dc:creator>
  <cp:lastModifiedBy>Chaudhary Hamdan</cp:lastModifiedBy>
  <dcterms:modified xsi:type="dcterms:W3CDTF">2021-10-22T10:04:5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FDA4B2F029DD4BA4A410B1621CE2CE3E</vt:lpwstr>
  </property>
</Properties>
</file>